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837DC" w14:textId="6E318ADD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A66716">
        <w:rPr>
          <w:b/>
          <w:sz w:val="28"/>
          <w:szCs w:val="28"/>
        </w:rPr>
        <w:t>3</w:t>
      </w:r>
    </w:p>
    <w:p w14:paraId="56E3C5DE" w14:textId="36547F93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A66716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A66716">
        <w:rPr>
          <w:b/>
          <w:sz w:val="28"/>
          <w:szCs w:val="28"/>
        </w:rPr>
        <w:t>September 26</w:t>
      </w:r>
    </w:p>
    <w:p w14:paraId="7B2AB268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0FA1ACB5" w14:textId="5D9DDD17" w:rsidR="00290CB7" w:rsidRPr="00B92B3E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31B01808" w14:textId="1443FF31" w:rsidR="0068734F" w:rsidRPr="00B92092" w:rsidRDefault="002A1A4C">
      <w:pPr>
        <w:rPr>
          <w:color w:val="C45911" w:themeColor="accent2" w:themeShade="BF"/>
          <w:sz w:val="20"/>
          <w:szCs w:val="20"/>
        </w:rPr>
      </w:pPr>
      <w:r w:rsidRPr="00B92092">
        <w:rPr>
          <w:b/>
          <w:color w:val="C45911" w:themeColor="accent2" w:themeShade="BF"/>
          <w:sz w:val="20"/>
          <w:szCs w:val="20"/>
        </w:rPr>
        <w:t>Note</w:t>
      </w:r>
      <w:r w:rsidRPr="00B92092">
        <w:rPr>
          <w:color w:val="C45911" w:themeColor="accent2" w:themeShade="BF"/>
          <w:sz w:val="20"/>
          <w:szCs w:val="20"/>
        </w:rPr>
        <w:t xml:space="preserve">: Following questions are based on the definition of continuous random variables and their </w:t>
      </w:r>
      <w:r w:rsidR="008779DC">
        <w:rPr>
          <w:color w:val="C45911" w:themeColor="accent2" w:themeShade="BF"/>
          <w:sz w:val="20"/>
          <w:szCs w:val="20"/>
        </w:rPr>
        <w:t>distribution</w:t>
      </w:r>
      <w:r w:rsidRPr="00B92092">
        <w:rPr>
          <w:color w:val="C45911" w:themeColor="accent2" w:themeShade="BF"/>
          <w:sz w:val="20"/>
          <w:szCs w:val="20"/>
        </w:rPr>
        <w:t xml:space="preserve"> functions [probability density function (pdf) and cumulative distribution function (CDF)]; conditions for a given function to</w:t>
      </w:r>
      <w:r w:rsidR="008779DC">
        <w:rPr>
          <w:color w:val="C45911" w:themeColor="accent2" w:themeShade="BF"/>
          <w:sz w:val="20"/>
          <w:szCs w:val="20"/>
        </w:rPr>
        <w:t xml:space="preserve"> be</w:t>
      </w:r>
      <w:r w:rsidRPr="00B92092">
        <w:rPr>
          <w:color w:val="C45911" w:themeColor="accent2" w:themeShade="BF"/>
          <w:sz w:val="20"/>
          <w:szCs w:val="20"/>
        </w:rPr>
        <w:t xml:space="preserve"> a valid pdf; </w:t>
      </w:r>
      <w:r w:rsidR="008779DC">
        <w:rPr>
          <w:color w:val="C45911" w:themeColor="accent2" w:themeShade="BF"/>
          <w:sz w:val="20"/>
          <w:szCs w:val="20"/>
        </w:rPr>
        <w:t xml:space="preserve">the </w:t>
      </w:r>
      <w:r w:rsidRPr="00B92092">
        <w:rPr>
          <w:color w:val="C45911" w:themeColor="accent2" w:themeShade="BF"/>
          <w:sz w:val="20"/>
          <w:szCs w:val="20"/>
        </w:rPr>
        <w:t xml:space="preserve">relationship between pdf and CDF, etc. You are expected to have </w:t>
      </w:r>
      <w:r w:rsidR="008779DC">
        <w:rPr>
          <w:color w:val="C45911" w:themeColor="accent2" w:themeShade="BF"/>
          <w:sz w:val="20"/>
          <w:szCs w:val="20"/>
        </w:rPr>
        <w:t xml:space="preserve">a </w:t>
      </w:r>
      <w:r w:rsidRPr="00B92092">
        <w:rPr>
          <w:color w:val="C45911" w:themeColor="accent2" w:themeShade="BF"/>
          <w:sz w:val="20"/>
          <w:szCs w:val="20"/>
        </w:rPr>
        <w:t xml:space="preserve">clear understanding </w:t>
      </w:r>
      <w:r w:rsidR="008779DC">
        <w:rPr>
          <w:color w:val="C45911" w:themeColor="accent2" w:themeShade="BF"/>
          <w:sz w:val="20"/>
          <w:szCs w:val="20"/>
        </w:rPr>
        <w:t xml:space="preserve">of </w:t>
      </w:r>
      <w:r w:rsidRPr="00B92092">
        <w:rPr>
          <w:color w:val="C45911" w:themeColor="accent2" w:themeShade="BF"/>
          <w:sz w:val="20"/>
          <w:szCs w:val="20"/>
        </w:rPr>
        <w:t>these basic concepts.</w:t>
      </w:r>
    </w:p>
    <w:p w14:paraId="704ED8D8" w14:textId="16F363B2" w:rsidR="00B92092" w:rsidRDefault="0004671E" w:rsidP="00B92092">
      <w:pPr>
        <w:ind w:firstLine="203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618D88B1" wp14:editId="0DC1D4BB">
            <wp:extent cx="4728897" cy="14179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028" cy="14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C6326" w14:textId="77777777" w:rsidR="00193FC7" w:rsidRDefault="00193FC7" w:rsidP="00193FC7">
      <w:pPr>
        <w:pStyle w:val="NoSpacing"/>
        <w:ind w:firstLine="720"/>
        <w:rPr>
          <w:color w:val="2E74B5" w:themeColor="accent5" w:themeShade="BF"/>
        </w:rPr>
      </w:pPr>
    </w:p>
    <w:p w14:paraId="01E2472B" w14:textId="55BEBC54" w:rsidR="00193FC7" w:rsidRDefault="00F00711" w:rsidP="00CE2AA3">
      <w:pPr>
        <w:pStyle w:val="NoSpacing"/>
        <w:ind w:firstLine="270"/>
        <w:rPr>
          <w:color w:val="2E74B5" w:themeColor="accent5" w:themeShade="BF"/>
        </w:rPr>
      </w:pPr>
      <w:r w:rsidRPr="00F00711">
        <w:rPr>
          <w:color w:val="2E74B5" w:themeColor="accent5" w:themeShade="BF"/>
        </w:rPr>
        <w:drawing>
          <wp:inline distT="0" distB="0" distL="0" distR="0" wp14:anchorId="114BD349" wp14:editId="24F55929">
            <wp:extent cx="5105400" cy="2120900"/>
            <wp:effectExtent l="0" t="0" r="0" b="0"/>
            <wp:docPr id="28" name="Picture 2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C7B55" w14:textId="1F22FD73" w:rsidR="0004671E" w:rsidRDefault="00B974B5" w:rsidP="00193FC7">
      <w:pPr>
        <w:pStyle w:val="NoSpacing"/>
        <w:ind w:firstLine="180"/>
        <w:rPr>
          <w:noProof/>
        </w:rPr>
      </w:pPr>
      <w:r>
        <w:rPr>
          <w:b/>
          <w:noProof/>
          <w:color w:val="1F4E79" w:themeColor="accent5" w:themeShade="8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AECC8B" wp14:editId="4525FB2B">
                <wp:simplePos x="0" y="0"/>
                <wp:positionH relativeFrom="column">
                  <wp:posOffset>620724</wp:posOffset>
                </wp:positionH>
                <wp:positionV relativeFrom="paragraph">
                  <wp:posOffset>2015977</wp:posOffset>
                </wp:positionV>
                <wp:extent cx="133489" cy="160187"/>
                <wp:effectExtent l="0" t="0" r="6350" b="50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489" cy="1601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BD76C0" id="Rectangle 27" o:spid="_x0000_s1026" style="position:absolute;margin-left:48.9pt;margin-top:158.75pt;width:10.5pt;height:12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" fillcolor="white [3201]" stroked="f" strokeweight="1pt"/>
            </w:pict>
          </mc:Fallback>
        </mc:AlternateContent>
      </w:r>
      <w:r w:rsidR="009F3A5C" w:rsidRPr="009F3A5C">
        <w:rPr>
          <w:noProof/>
        </w:rPr>
        <w:t xml:space="preserve"> </w:t>
      </w:r>
    </w:p>
    <w:p w14:paraId="7CA68AB5" w14:textId="77777777" w:rsidR="000807FC" w:rsidRDefault="000807FC">
      <w:pPr>
        <w:rPr>
          <w:b/>
          <w:color w:val="1F4E79" w:themeColor="accent5" w:themeShade="80"/>
        </w:rPr>
      </w:pPr>
    </w:p>
    <w:p w14:paraId="0866047D" w14:textId="43075393" w:rsidR="0004671E" w:rsidRDefault="00E12C49" w:rsidP="008D01C1">
      <w:pPr>
        <w:ind w:firstLine="270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08615DEA" wp14:editId="55D07670">
            <wp:extent cx="5286166" cy="92935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114" cy="958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78E32" w14:textId="77777777" w:rsidR="00D82456" w:rsidRDefault="00D82456">
      <w:pPr>
        <w:rPr>
          <w:b/>
          <w:color w:val="1F4E79" w:themeColor="accent5" w:themeShade="80"/>
        </w:rPr>
      </w:pPr>
    </w:p>
    <w:p w14:paraId="5996F977" w14:textId="4306C69A" w:rsidR="00E12C49" w:rsidRDefault="00E12C49">
      <w:pPr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lastRenderedPageBreak/>
        <w:drawing>
          <wp:inline distT="0" distB="0" distL="0" distR="0" wp14:anchorId="513EBCC8" wp14:editId="5611F749">
            <wp:extent cx="5671913" cy="164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16" cy="165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68D7D" w14:textId="77777777" w:rsidR="001B721E" w:rsidRPr="00D82456" w:rsidRDefault="001B721E" w:rsidP="00D82456">
      <w:pPr>
        <w:ind w:left="720"/>
        <w:rPr>
          <w:color w:val="2E74B5" w:themeColor="accent5" w:themeShade="BF"/>
        </w:rPr>
      </w:pPr>
    </w:p>
    <w:p w14:paraId="63C1D88C" w14:textId="306792EA" w:rsidR="001B721E" w:rsidRDefault="00F75FFF" w:rsidP="00BF5428">
      <w:pPr>
        <w:ind w:hanging="180"/>
        <w:rPr>
          <w:b/>
          <w:color w:val="1F4E79" w:themeColor="accent5" w:themeShade="80"/>
        </w:rPr>
      </w:pPr>
      <w:r w:rsidRPr="00F75FFF">
        <w:rPr>
          <w:b/>
          <w:color w:val="1F4E79" w:themeColor="accent5" w:themeShade="80"/>
        </w:rPr>
        <w:drawing>
          <wp:inline distT="0" distB="0" distL="0" distR="0" wp14:anchorId="107BE6EA" wp14:editId="1C6E8A17">
            <wp:extent cx="5549286" cy="1170347"/>
            <wp:effectExtent l="0" t="0" r="63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478" cy="117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FBEA" w14:textId="2B6F5EF9" w:rsidR="00D2614D" w:rsidRDefault="00BF5428" w:rsidP="00D2614D">
      <w:pPr>
        <w:rPr>
          <w:color w:val="0070C0"/>
        </w:rPr>
      </w:pPr>
      <w:r>
        <w:rPr>
          <w:b/>
          <w:color w:val="1F4E79" w:themeColor="accent5" w:themeShade="80"/>
        </w:rPr>
        <w:t xml:space="preserve">        </w:t>
      </w:r>
    </w:p>
    <w:p w14:paraId="02AE1801" w14:textId="58E83BD8" w:rsidR="00BF5428" w:rsidRDefault="00BF5428" w:rsidP="00D2614D">
      <w:pPr>
        <w:rPr>
          <w:color w:val="0070C0"/>
        </w:rPr>
      </w:pPr>
      <w:r w:rsidRPr="00BF5428">
        <w:rPr>
          <w:color w:val="0070C0"/>
        </w:rPr>
        <w:drawing>
          <wp:inline distT="0" distB="0" distL="0" distR="0" wp14:anchorId="24F0013A" wp14:editId="266BDBFF">
            <wp:extent cx="5207000" cy="73660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CFE" w14:textId="77777777" w:rsidR="00636B11" w:rsidRDefault="00636B11" w:rsidP="00636B11">
      <w:pPr>
        <w:spacing w:after="0" w:line="240" w:lineRule="auto"/>
        <w:ind w:left="1080"/>
        <w:rPr>
          <w:i/>
          <w:color w:val="0070C0"/>
        </w:rPr>
      </w:pPr>
    </w:p>
    <w:p w14:paraId="76FE62E5" w14:textId="25FF8702" w:rsidR="001B2A3F" w:rsidRDefault="001B2A3F">
      <w:pPr>
        <w:rPr>
          <w:b/>
          <w:color w:val="1F4E79" w:themeColor="accent5" w:themeShade="80"/>
          <w:sz w:val="28"/>
          <w:szCs w:val="28"/>
        </w:rPr>
      </w:pPr>
    </w:p>
    <w:p w14:paraId="56EB2B92" w14:textId="77777777" w:rsidR="00145694" w:rsidRPr="0004671E" w:rsidRDefault="00145694">
      <w:pPr>
        <w:rPr>
          <w:b/>
          <w:color w:val="1F4E79" w:themeColor="accent5" w:themeShade="80"/>
        </w:rPr>
      </w:pPr>
    </w:p>
    <w:sectPr w:rsidR="00145694" w:rsidRPr="0004671E" w:rsidSect="006B4520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95D6" w14:textId="77777777" w:rsidR="00B46BF9" w:rsidRDefault="00B46BF9" w:rsidP="006B4520">
      <w:pPr>
        <w:spacing w:after="0" w:line="240" w:lineRule="auto"/>
      </w:pPr>
      <w:r>
        <w:separator/>
      </w:r>
    </w:p>
  </w:endnote>
  <w:endnote w:type="continuationSeparator" w:id="0">
    <w:p w14:paraId="2868041E" w14:textId="77777777" w:rsidR="00B46BF9" w:rsidRDefault="00B46BF9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FCFE659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4B973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B57CD" w14:textId="77777777" w:rsidR="00B46BF9" w:rsidRDefault="00B46BF9" w:rsidP="006B4520">
      <w:pPr>
        <w:spacing w:after="0" w:line="240" w:lineRule="auto"/>
      </w:pPr>
      <w:r>
        <w:separator/>
      </w:r>
    </w:p>
  </w:footnote>
  <w:footnote w:type="continuationSeparator" w:id="0">
    <w:p w14:paraId="09344A50" w14:textId="77777777" w:rsidR="00B46BF9" w:rsidRDefault="00B46BF9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911891399">
    <w:abstractNumId w:val="3"/>
  </w:num>
  <w:num w:numId="2" w16cid:durableId="1496531501">
    <w:abstractNumId w:val="2"/>
  </w:num>
  <w:num w:numId="3" w16cid:durableId="1754625560">
    <w:abstractNumId w:val="1"/>
  </w:num>
  <w:num w:numId="4" w16cid:durableId="1215502991">
    <w:abstractNumId w:val="0"/>
  </w:num>
  <w:num w:numId="5" w16cid:durableId="1014916970">
    <w:abstractNumId w:val="4"/>
  </w:num>
  <w:num w:numId="6" w16cid:durableId="8413624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qwUAnt6XjiwAAAA="/>
  </w:docVars>
  <w:rsids>
    <w:rsidRoot w:val="008C41B3"/>
    <w:rsid w:val="00025D8A"/>
    <w:rsid w:val="00044613"/>
    <w:rsid w:val="0004671E"/>
    <w:rsid w:val="000807FC"/>
    <w:rsid w:val="000F2AFD"/>
    <w:rsid w:val="00126725"/>
    <w:rsid w:val="001370FC"/>
    <w:rsid w:val="00145694"/>
    <w:rsid w:val="001704C8"/>
    <w:rsid w:val="00173FCC"/>
    <w:rsid w:val="00193FC7"/>
    <w:rsid w:val="001B2A3F"/>
    <w:rsid w:val="001B3E66"/>
    <w:rsid w:val="001B721E"/>
    <w:rsid w:val="001C54C6"/>
    <w:rsid w:val="001C708E"/>
    <w:rsid w:val="00290CB7"/>
    <w:rsid w:val="00295652"/>
    <w:rsid w:val="002A1A4C"/>
    <w:rsid w:val="002B3968"/>
    <w:rsid w:val="002B56EF"/>
    <w:rsid w:val="0035007F"/>
    <w:rsid w:val="0035279B"/>
    <w:rsid w:val="004032D3"/>
    <w:rsid w:val="0041613C"/>
    <w:rsid w:val="004432ED"/>
    <w:rsid w:val="00476214"/>
    <w:rsid w:val="004D1E6E"/>
    <w:rsid w:val="004E312B"/>
    <w:rsid w:val="0053570F"/>
    <w:rsid w:val="005A6CB2"/>
    <w:rsid w:val="00634BE3"/>
    <w:rsid w:val="00636B11"/>
    <w:rsid w:val="00687314"/>
    <w:rsid w:val="0068734F"/>
    <w:rsid w:val="006B4520"/>
    <w:rsid w:val="00700B83"/>
    <w:rsid w:val="007749B4"/>
    <w:rsid w:val="0079314F"/>
    <w:rsid w:val="007D1D8C"/>
    <w:rsid w:val="007F2DE3"/>
    <w:rsid w:val="00863C9A"/>
    <w:rsid w:val="008779DC"/>
    <w:rsid w:val="00885131"/>
    <w:rsid w:val="008C41B3"/>
    <w:rsid w:val="008D01C1"/>
    <w:rsid w:val="0096297B"/>
    <w:rsid w:val="00985327"/>
    <w:rsid w:val="009875E4"/>
    <w:rsid w:val="0098771D"/>
    <w:rsid w:val="009A5666"/>
    <w:rsid w:val="009B37DA"/>
    <w:rsid w:val="009E205E"/>
    <w:rsid w:val="009F3A5C"/>
    <w:rsid w:val="00A00BE7"/>
    <w:rsid w:val="00A038BE"/>
    <w:rsid w:val="00A10117"/>
    <w:rsid w:val="00A25AFF"/>
    <w:rsid w:val="00A66716"/>
    <w:rsid w:val="00AB5950"/>
    <w:rsid w:val="00AE182D"/>
    <w:rsid w:val="00B2146E"/>
    <w:rsid w:val="00B46BF9"/>
    <w:rsid w:val="00B66FF1"/>
    <w:rsid w:val="00B92092"/>
    <w:rsid w:val="00B92B3E"/>
    <w:rsid w:val="00B974B5"/>
    <w:rsid w:val="00BA5C46"/>
    <w:rsid w:val="00BA772F"/>
    <w:rsid w:val="00BB0ECB"/>
    <w:rsid w:val="00BB75DC"/>
    <w:rsid w:val="00BF5428"/>
    <w:rsid w:val="00C439C2"/>
    <w:rsid w:val="00C471B1"/>
    <w:rsid w:val="00C63799"/>
    <w:rsid w:val="00C72F9A"/>
    <w:rsid w:val="00CE2AA3"/>
    <w:rsid w:val="00CE33FB"/>
    <w:rsid w:val="00D2614D"/>
    <w:rsid w:val="00D82456"/>
    <w:rsid w:val="00D82B1B"/>
    <w:rsid w:val="00D92519"/>
    <w:rsid w:val="00DD1A97"/>
    <w:rsid w:val="00E0304F"/>
    <w:rsid w:val="00E04A1E"/>
    <w:rsid w:val="00E12C49"/>
    <w:rsid w:val="00EC45AD"/>
    <w:rsid w:val="00EE20F0"/>
    <w:rsid w:val="00EE668B"/>
    <w:rsid w:val="00EF00D2"/>
    <w:rsid w:val="00EF1585"/>
    <w:rsid w:val="00EF4DCF"/>
    <w:rsid w:val="00F00711"/>
    <w:rsid w:val="00F16FE1"/>
    <w:rsid w:val="00F23163"/>
    <w:rsid w:val="00F4406D"/>
    <w:rsid w:val="00F53AB4"/>
    <w:rsid w:val="00F75FFF"/>
    <w:rsid w:val="00F96B2A"/>
    <w:rsid w:val="00FD593C"/>
    <w:rsid w:val="00FE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19-10-11T13:59:00Z</cp:lastPrinted>
  <dcterms:created xsi:type="dcterms:W3CDTF">2022-09-20T02:58:00Z</dcterms:created>
  <dcterms:modified xsi:type="dcterms:W3CDTF">2022-09-20T02:59:00Z</dcterms:modified>
</cp:coreProperties>
</file>